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E8868" w14:textId="19FF78F1" w:rsidR="00564858" w:rsidRDefault="00564858">
      <w:r>
        <w:rPr>
          <w:noProof/>
        </w:rPr>
        <w:drawing>
          <wp:inline distT="0" distB="0" distL="0" distR="0" wp14:anchorId="78CF67E6" wp14:editId="0C24A9C6">
            <wp:extent cx="5731510" cy="2799080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FAA95" w14:textId="22706B3B" w:rsidR="00157D33" w:rsidRDefault="00157D33">
      <w:r>
        <w:rPr>
          <w:noProof/>
        </w:rPr>
        <w:drawing>
          <wp:inline distT="0" distB="0" distL="0" distR="0" wp14:anchorId="2EB3A644" wp14:editId="68C52A92">
            <wp:extent cx="5731510" cy="312991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6B82E" w14:textId="6DF38E86" w:rsidR="007C6849" w:rsidRDefault="00AE0FA5">
      <w:r>
        <w:rPr>
          <w:noProof/>
        </w:rPr>
        <w:lastRenderedPageBreak/>
        <w:drawing>
          <wp:inline distT="0" distB="0" distL="0" distR="0" wp14:anchorId="4BC25A79" wp14:editId="1C6CAABA">
            <wp:extent cx="5731510" cy="42773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0BC2F" w14:textId="3AF43063" w:rsidR="00AE0FA5" w:rsidRDefault="00AE0FA5">
      <w:r>
        <w:rPr>
          <w:noProof/>
        </w:rPr>
        <w:drawing>
          <wp:inline distT="0" distB="0" distL="0" distR="0" wp14:anchorId="4AFEBF11" wp14:editId="50A8C227">
            <wp:extent cx="5731510" cy="23501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10BB9" w14:textId="040BC869" w:rsidR="00AE0FA5" w:rsidRDefault="00AE0FA5">
      <w:r>
        <w:t>Allow mac address 70a5 only, if you plugin other mac address all the witch port will shutdown,</w:t>
      </w:r>
      <w:r w:rsidR="007C0C48">
        <w:t xml:space="preserve"> including below image (all ports get shutdown)</w:t>
      </w:r>
    </w:p>
    <w:p w14:paraId="7B690CB0" w14:textId="6336DDD6" w:rsidR="00AE0FA5" w:rsidRDefault="00AE0FA5">
      <w:r>
        <w:t>Its call psecure-violation error</w:t>
      </w:r>
    </w:p>
    <w:p w14:paraId="4837FFC2" w14:textId="77777777" w:rsidR="00AE0FA5" w:rsidRDefault="00AE0FA5"/>
    <w:p w14:paraId="616B557B" w14:textId="4DC45E36" w:rsidR="00AE0FA5" w:rsidRDefault="00AE0FA5">
      <w:r>
        <w:rPr>
          <w:noProof/>
        </w:rPr>
        <w:lastRenderedPageBreak/>
        <w:drawing>
          <wp:inline distT="0" distB="0" distL="0" distR="0" wp14:anchorId="6768E425" wp14:editId="5C1C0B8E">
            <wp:extent cx="5731510" cy="22923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2BFE" w14:textId="18AA8D20" w:rsidR="00E43725" w:rsidRDefault="00BA0995">
      <w:r>
        <w:rPr>
          <w:noProof/>
        </w:rPr>
        <w:drawing>
          <wp:inline distT="0" distB="0" distL="0" distR="0" wp14:anchorId="03FA1491" wp14:editId="48FCE64E">
            <wp:extent cx="5731510" cy="29819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4D35F" w14:textId="1401CA0F" w:rsidR="00993E77" w:rsidRDefault="00993E77">
      <w:r>
        <w:rPr>
          <w:noProof/>
        </w:rPr>
        <w:drawing>
          <wp:inline distT="0" distB="0" distL="0" distR="0" wp14:anchorId="760A7291" wp14:editId="45AE4334">
            <wp:extent cx="5731510" cy="331406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1603E" w14:textId="16382CAA" w:rsidR="001E61B8" w:rsidRDefault="001E61B8">
      <w:r>
        <w:lastRenderedPageBreak/>
        <w:t>Generate crypto for the switch router:</w:t>
      </w:r>
    </w:p>
    <w:p w14:paraId="59EB81E4" w14:textId="0E86A4D1" w:rsidR="00993E77" w:rsidRDefault="00875121">
      <w:r>
        <w:rPr>
          <w:noProof/>
        </w:rPr>
        <w:drawing>
          <wp:inline distT="0" distB="0" distL="0" distR="0" wp14:anchorId="1D5ACC81" wp14:editId="591B9106">
            <wp:extent cx="5731510" cy="30460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D955B" w14:textId="77CD58D8" w:rsidR="00E555A3" w:rsidRDefault="00E555A3">
      <w:r>
        <w:t>Hex decimal</w:t>
      </w:r>
    </w:p>
    <w:p w14:paraId="1BD65493" w14:textId="076E0F3F" w:rsidR="004E58E4" w:rsidRDefault="004E58E4">
      <w:r>
        <w:rPr>
          <w:noProof/>
        </w:rPr>
        <w:drawing>
          <wp:inline distT="0" distB="0" distL="0" distR="0" wp14:anchorId="6E797572" wp14:editId="74D86AFF">
            <wp:extent cx="5731510" cy="34112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9258" w14:textId="7A5B6A85" w:rsidR="004E58E4" w:rsidRDefault="004E58E4">
      <w:r>
        <w:rPr>
          <w:noProof/>
        </w:rPr>
        <w:lastRenderedPageBreak/>
        <w:drawing>
          <wp:inline distT="0" distB="0" distL="0" distR="0" wp14:anchorId="4F8A8877" wp14:editId="416B07E9">
            <wp:extent cx="5731510" cy="25774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2710C" w14:textId="7E878F3B" w:rsidR="00C45EE6" w:rsidRDefault="00C45EE6"/>
    <w:p w14:paraId="318EBB47" w14:textId="19934965" w:rsidR="00C45EE6" w:rsidRDefault="00C45EE6">
      <w:r>
        <w:t>File hash check:</w:t>
      </w:r>
    </w:p>
    <w:p w14:paraId="427355EC" w14:textId="4CB1352D" w:rsidR="00C45EE6" w:rsidRDefault="00C45EE6">
      <w:r>
        <w:rPr>
          <w:noProof/>
        </w:rPr>
        <w:drawing>
          <wp:inline distT="0" distB="0" distL="0" distR="0" wp14:anchorId="3D7E47B2" wp14:editId="4F71680A">
            <wp:extent cx="5731510" cy="24612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1EE9E" w14:textId="565F0AEE" w:rsidR="00C45EE6" w:rsidRDefault="00C45EE6">
      <w:r>
        <w:rPr>
          <w:noProof/>
        </w:rPr>
        <w:drawing>
          <wp:inline distT="0" distB="0" distL="0" distR="0" wp14:anchorId="76F9FE00" wp14:editId="55847A92">
            <wp:extent cx="5731510" cy="223837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328C7" w14:textId="7545722D" w:rsidR="00C45EE6" w:rsidRDefault="00C45EE6"/>
    <w:p w14:paraId="043A1BF7" w14:textId="444F90B2" w:rsidR="009D3278" w:rsidRDefault="009D3278"/>
    <w:p w14:paraId="3B6EDED2" w14:textId="2E79FF3C" w:rsidR="009D3278" w:rsidRDefault="009D3278">
      <w:r>
        <w:rPr>
          <w:noProof/>
        </w:rPr>
        <w:lastRenderedPageBreak/>
        <w:drawing>
          <wp:inline distT="0" distB="0" distL="0" distR="0" wp14:anchorId="0591506F" wp14:editId="757CBE89">
            <wp:extent cx="5731510" cy="3046730"/>
            <wp:effectExtent l="0" t="0" r="254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6AE7" w14:textId="2C9EB33F" w:rsidR="00306ACB" w:rsidRDefault="00306ACB">
      <w:r>
        <w:t>Check marlicious attack check signature against ids database</w:t>
      </w:r>
    </w:p>
    <w:p w14:paraId="5F4F310E" w14:textId="528691CC" w:rsidR="00306ACB" w:rsidRDefault="00CE3544">
      <w:r>
        <w:rPr>
          <w:noProof/>
        </w:rPr>
        <w:drawing>
          <wp:inline distT="0" distB="0" distL="0" distR="0" wp14:anchorId="0A0ACDF6" wp14:editId="5D9905F6">
            <wp:extent cx="5731510" cy="29654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1A60" w14:textId="138D5911" w:rsidR="00CE3544" w:rsidRDefault="00CE3544"/>
    <w:p w14:paraId="309E94CD" w14:textId="3A000838" w:rsidR="00824C15" w:rsidRDefault="00824C15">
      <w:r>
        <w:rPr>
          <w:noProof/>
        </w:rPr>
        <w:lastRenderedPageBreak/>
        <w:drawing>
          <wp:inline distT="0" distB="0" distL="0" distR="0" wp14:anchorId="475A5A37" wp14:editId="69E60FFB">
            <wp:extent cx="5731510" cy="268224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825BC" w14:textId="7EE28C68" w:rsidR="00824C15" w:rsidRDefault="00824C15">
      <w:r>
        <w:t>Penetration testing and security audit.</w:t>
      </w:r>
    </w:p>
    <w:p w14:paraId="543173C8" w14:textId="600CCC45" w:rsidR="00824C15" w:rsidRDefault="00824C15">
      <w:r>
        <w:t xml:space="preserve">Penetration testing is pretend to attack from an </w:t>
      </w:r>
      <w:r w:rsidR="003B67FC">
        <w:t>external/</w:t>
      </w:r>
      <w:r w:rsidR="00717748">
        <w:t>i</w:t>
      </w:r>
      <w:r>
        <w:t xml:space="preserve">nternal </w:t>
      </w:r>
      <w:r w:rsidR="003B67FC">
        <w:t xml:space="preserve">into the </w:t>
      </w:r>
      <w:r>
        <w:t>network</w:t>
      </w:r>
      <w:r w:rsidR="003B67FC">
        <w:t>.</w:t>
      </w:r>
    </w:p>
    <w:p w14:paraId="09F1E320" w14:textId="77777777" w:rsidR="009D3278" w:rsidRDefault="009D3278"/>
    <w:p w14:paraId="31B69951" w14:textId="61202E20" w:rsidR="004E58E4" w:rsidRDefault="004E58E4"/>
    <w:p w14:paraId="2A965F36" w14:textId="5A3837DD" w:rsidR="009E5677" w:rsidRDefault="009E5677">
      <w:r>
        <w:rPr>
          <w:noProof/>
        </w:rPr>
        <w:drawing>
          <wp:inline distT="0" distB="0" distL="0" distR="0" wp14:anchorId="09545435" wp14:editId="52412ADD">
            <wp:extent cx="5731510" cy="389826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FF30" w14:textId="4B1941C8" w:rsidR="0026102E" w:rsidRDefault="0026102E">
      <w:r>
        <w:t>32 bits</w:t>
      </w:r>
      <w:r w:rsidR="006F5C50">
        <w:t xml:space="preserve"> network:</w:t>
      </w:r>
    </w:p>
    <w:p w14:paraId="55C3AA83" w14:textId="6B2BAF99" w:rsidR="000D7171" w:rsidRDefault="000D7171">
      <w:r>
        <w:t>Class a use 8 bit network and 24 bits nodes</w:t>
      </w:r>
    </w:p>
    <w:p w14:paraId="2746D22B" w14:textId="4AC5DCF6" w:rsidR="0026102E" w:rsidRDefault="00C95209">
      <w:r>
        <w:t>Class b is 16bits networks and 16bits nodes</w:t>
      </w:r>
    </w:p>
    <w:p w14:paraId="23BA99B1" w14:textId="5591C452" w:rsidR="0002360D" w:rsidRDefault="0002360D">
      <w:r>
        <w:lastRenderedPageBreak/>
        <w:t>Class c use 24 bits networks and 8 bit node</w:t>
      </w:r>
    </w:p>
    <w:p w14:paraId="54FD2395" w14:textId="5DCC5193" w:rsidR="009E5677" w:rsidRDefault="009E5677"/>
    <w:p w14:paraId="02625ECE" w14:textId="12DBB59E" w:rsidR="00AB2FE7" w:rsidRDefault="00AB2FE7"/>
    <w:p w14:paraId="11D32B65" w14:textId="32D3D45D" w:rsidR="00AB2FE7" w:rsidRDefault="00AB2FE7">
      <w:r>
        <w:t>Create 2 way trust:</w:t>
      </w:r>
    </w:p>
    <w:p w14:paraId="0386B1C1" w14:textId="4CCCF3EA" w:rsidR="00AB2FE7" w:rsidRDefault="00AB2FE7">
      <w:r>
        <w:rPr>
          <w:noProof/>
        </w:rPr>
        <w:drawing>
          <wp:inline distT="0" distB="0" distL="0" distR="0" wp14:anchorId="447F2B2D" wp14:editId="15FABB52">
            <wp:extent cx="5731510" cy="3115945"/>
            <wp:effectExtent l="0" t="0" r="254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6343E" w14:textId="29FE88D8" w:rsidR="00216527" w:rsidRDefault="00216527">
      <w:r>
        <w:rPr>
          <w:noProof/>
        </w:rPr>
        <w:drawing>
          <wp:inline distT="0" distB="0" distL="0" distR="0" wp14:anchorId="24D47CF2" wp14:editId="1F3DE208">
            <wp:extent cx="5731510" cy="39122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65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DcwMDe2NLQwtzBT0lEKTi0uzszPAykwrAUAApoXSSwAAAA="/>
  </w:docVars>
  <w:rsids>
    <w:rsidRoot w:val="00AE0FA5"/>
    <w:rsid w:val="0002360D"/>
    <w:rsid w:val="000D7171"/>
    <w:rsid w:val="00157D33"/>
    <w:rsid w:val="001E61B8"/>
    <w:rsid w:val="00216527"/>
    <w:rsid w:val="0026102E"/>
    <w:rsid w:val="00306ACB"/>
    <w:rsid w:val="00387F98"/>
    <w:rsid w:val="003B67FC"/>
    <w:rsid w:val="004E58E4"/>
    <w:rsid w:val="00564858"/>
    <w:rsid w:val="006F5C50"/>
    <w:rsid w:val="00717748"/>
    <w:rsid w:val="007C0C48"/>
    <w:rsid w:val="00824C15"/>
    <w:rsid w:val="00875121"/>
    <w:rsid w:val="00993E77"/>
    <w:rsid w:val="009D3278"/>
    <w:rsid w:val="009E5677"/>
    <w:rsid w:val="00AB2FE7"/>
    <w:rsid w:val="00AE0FA5"/>
    <w:rsid w:val="00BA0995"/>
    <w:rsid w:val="00C45EE6"/>
    <w:rsid w:val="00C95209"/>
    <w:rsid w:val="00CE3544"/>
    <w:rsid w:val="00D625AE"/>
    <w:rsid w:val="00E422E8"/>
    <w:rsid w:val="00E43725"/>
    <w:rsid w:val="00E5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E285B"/>
  <w15:chartTrackingRefBased/>
  <w15:docId w15:val="{A6BF75DA-76A6-40F1-BA34-2E14F3BAE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7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8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24</cp:revision>
  <dcterms:created xsi:type="dcterms:W3CDTF">2020-02-08T03:43:00Z</dcterms:created>
  <dcterms:modified xsi:type="dcterms:W3CDTF">2020-02-08T10:14:00Z</dcterms:modified>
</cp:coreProperties>
</file>